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23E4F" w:themeFill="text2" w:themeFillShade="BF"/>
        <w:tblLook w:val="04A0" w:firstRow="1" w:lastRow="0" w:firstColumn="1" w:lastColumn="0" w:noHBand="0" w:noVBand="1"/>
      </w:tblPr>
      <w:tblGrid>
        <w:gridCol w:w="258"/>
        <w:gridCol w:w="7"/>
        <w:gridCol w:w="1623"/>
        <w:gridCol w:w="1437"/>
        <w:gridCol w:w="312"/>
        <w:gridCol w:w="1403"/>
        <w:gridCol w:w="270"/>
        <w:gridCol w:w="2368"/>
        <w:gridCol w:w="242"/>
        <w:gridCol w:w="270"/>
        <w:gridCol w:w="1260"/>
        <w:gridCol w:w="1260"/>
        <w:gridCol w:w="990"/>
        <w:gridCol w:w="270"/>
        <w:gridCol w:w="1260"/>
        <w:gridCol w:w="1621"/>
        <w:gridCol w:w="265"/>
      </w:tblGrid>
      <w:tr w:rsidR="00A63DD8" w:rsidRPr="00B55535" w14:paraId="0D41CAD5" w14:textId="77777777" w:rsidTr="00B516AF">
        <w:tc>
          <w:tcPr>
            <w:tcW w:w="258" w:type="dxa"/>
            <w:shd w:val="clear" w:color="auto" w:fill="7F7F7F" w:themeFill="text1" w:themeFillTint="80"/>
          </w:tcPr>
          <w:p w14:paraId="33AE35F6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shd w:val="clear" w:color="auto" w:fill="7F7F7F" w:themeFill="text1" w:themeFillTint="80"/>
          </w:tcPr>
          <w:p w14:paraId="3D58F3B6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shd w:val="clear" w:color="auto" w:fill="7F7F7F" w:themeFill="text1" w:themeFillTint="80"/>
          </w:tcPr>
          <w:p w14:paraId="188A62B0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shd w:val="clear" w:color="auto" w:fill="7F7F7F" w:themeFill="text1" w:themeFillTint="80"/>
          </w:tcPr>
          <w:p w14:paraId="0FF8BE0D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323E4F" w:themeFill="text2" w:themeFillShade="BF"/>
          </w:tcPr>
          <w:p w14:paraId="549FB078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</w:tr>
      <w:tr w:rsidR="00B516AF" w14:paraId="76CDF9BE" w14:textId="77777777" w:rsidTr="00B516AF">
        <w:tblPrEx>
          <w:shd w:val="clear" w:color="auto" w:fill="E7E6E6" w:themeFill="background2"/>
        </w:tblPrEx>
        <w:tc>
          <w:tcPr>
            <w:tcW w:w="258" w:type="dxa"/>
            <w:shd w:val="clear" w:color="auto" w:fill="7F7F7F" w:themeFill="text1" w:themeFillTint="80"/>
          </w:tcPr>
          <w:p w14:paraId="1F8DD944" w14:textId="21E91274" w:rsidR="00B516AF" w:rsidRDefault="00B516AF"/>
        </w:tc>
        <w:tc>
          <w:tcPr>
            <w:tcW w:w="3067" w:type="dxa"/>
            <w:gridSpan w:val="3"/>
            <w:shd w:val="clear" w:color="auto" w:fill="E7E6E6" w:themeFill="background2"/>
          </w:tcPr>
          <w:p w14:paraId="29CD279F" w14:textId="1F0F2E30" w:rsidR="00B516AF" w:rsidRDefault="00B516AF">
            <w:r>
              <w:rPr>
                <w:noProof/>
              </w:rPr>
              <w:drawing>
                <wp:inline distT="0" distB="0" distL="0" distR="0" wp14:anchorId="246B9F1C" wp14:editId="4FC3CD70">
                  <wp:extent cx="1619250" cy="1488360"/>
                  <wp:effectExtent l="0" t="0" r="0" b="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BFB4712-C3FF-483B-8078-9FDBA75FA27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8BFB4712-C3FF-483B-8078-9FDBA75FA27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14883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26" w:type="dxa"/>
            <w:gridSpan w:val="12"/>
            <w:shd w:val="clear" w:color="auto" w:fill="E7E6E6" w:themeFill="background2"/>
          </w:tcPr>
          <w:p w14:paraId="20E7924C" w14:textId="62FEE3D5" w:rsidR="00B516AF" w:rsidRDefault="00B516AF">
            <w:r w:rsidRPr="00B516A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E9B0CF8" wp14:editId="1B09AABA">
                      <wp:simplePos x="0" y="0"/>
                      <wp:positionH relativeFrom="column">
                        <wp:posOffset>347480</wp:posOffset>
                      </wp:positionH>
                      <wp:positionV relativeFrom="paragraph">
                        <wp:posOffset>395605</wp:posOffset>
                      </wp:positionV>
                      <wp:extent cx="6135141" cy="623248"/>
                      <wp:effectExtent l="0" t="0" r="0" b="0"/>
                      <wp:wrapNone/>
                      <wp:docPr id="2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226AFDE-7EC8-491F-BFF2-37432AF09D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5141" cy="6232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2D68E56" w14:textId="77777777" w:rsidR="00B516AF" w:rsidRDefault="00B516AF" w:rsidP="00B516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B516AF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IRS Compliant</w:t>
                                  </w:r>
                                  <w:r w:rsidRPr="00B516AF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position w:val="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Pr="00B516AF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Mileage Log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9B0CF8" id="Rectangle 1" o:spid="_x0000_s1026" style="position:absolute;margin-left:27.35pt;margin-top:31.15pt;width:483.1pt;height:49.0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" filled="f" stroked="f">
                      <v:textbox style="mso-fit-shape-to-text:t">
                        <w:txbxContent>
                          <w:p w14:paraId="12D68E56" w14:textId="77777777" w:rsidR="00B516AF" w:rsidRDefault="00B516AF" w:rsidP="00B516A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B516A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RS Compliant</w:t>
                            </w:r>
                            <w:r w:rsidRPr="00B516A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position w:val="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B516A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ileage Lo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65" w:type="dxa"/>
            <w:shd w:val="clear" w:color="auto" w:fill="7F7F7F" w:themeFill="text1" w:themeFillTint="80"/>
          </w:tcPr>
          <w:p w14:paraId="46EFC10D" w14:textId="7524D40B" w:rsidR="00B516AF" w:rsidRDefault="00B516AF"/>
        </w:tc>
      </w:tr>
      <w:tr w:rsidR="00A63DD8" w:rsidRPr="00B55535" w14:paraId="5734AE2E" w14:textId="77777777" w:rsidTr="000F7871">
        <w:tc>
          <w:tcPr>
            <w:tcW w:w="258" w:type="dxa"/>
            <w:shd w:val="clear" w:color="auto" w:fill="7F7F7F" w:themeFill="text1" w:themeFillTint="80"/>
          </w:tcPr>
          <w:p w14:paraId="337CB1CB" w14:textId="7777777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shd w:val="clear" w:color="auto" w:fill="7F7F7F" w:themeFill="text1" w:themeFillTint="80"/>
          </w:tcPr>
          <w:p w14:paraId="51BD8433" w14:textId="7777777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shd w:val="clear" w:color="auto" w:fill="7F7F7F" w:themeFill="text1" w:themeFillTint="80"/>
          </w:tcPr>
          <w:p w14:paraId="6E856EFE" w14:textId="7777777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shd w:val="clear" w:color="auto" w:fill="7F7F7F" w:themeFill="text1" w:themeFillTint="80"/>
          </w:tcPr>
          <w:p w14:paraId="0FFFF7A5" w14:textId="2AD2FAF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  <w:tc>
          <w:tcPr>
            <w:tcW w:w="265" w:type="dxa"/>
            <w:shd w:val="clear" w:color="auto" w:fill="7F7F7F" w:themeFill="text1" w:themeFillTint="80"/>
          </w:tcPr>
          <w:p w14:paraId="69CC21AC" w14:textId="7777777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</w:tr>
      <w:tr w:rsidR="00A63DD8" w:rsidRPr="00B516AF" w14:paraId="4A17122E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7642FDFD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01D1744" w14:textId="12A31091" w:rsidR="00B516AF" w:rsidRPr="00B516AF" w:rsidRDefault="00B516AF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516AF">
              <w:rPr>
                <w:rFonts w:ascii="Arial" w:hAnsi="Arial" w:cs="Arial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712580F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5C8EE73" w14:textId="65C70626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  <w:r w:rsidRPr="00B516AF">
              <w:rPr>
                <w:rFonts w:ascii="Arial" w:hAnsi="Arial" w:cs="Arial"/>
                <w:sz w:val="16"/>
                <w:szCs w:val="16"/>
              </w:rPr>
              <w:t>TIT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87071B0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CC66AD2" w14:textId="3BF6B8C5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  <w:r w:rsidRPr="00B516AF">
              <w:rPr>
                <w:rFonts w:ascii="Arial" w:hAnsi="Arial" w:cs="Arial"/>
                <w:sz w:val="16"/>
                <w:szCs w:val="16"/>
              </w:rPr>
              <w:t>DEPARTM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FCB3C3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16CA5A" w14:textId="5EBB921D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  <w:r w:rsidRPr="00B516AF">
              <w:rPr>
                <w:rFonts w:ascii="Arial" w:hAnsi="Arial" w:cs="Arial"/>
                <w:sz w:val="16"/>
                <w:szCs w:val="16"/>
              </w:rPr>
              <w:t>PERIOD COVERED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1C5D807E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63DD8" w:rsidRPr="00B516AF" w14:paraId="60861366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13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49FF1D41" w14:textId="0538108F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47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21FB4" w14:textId="3E9C2832" w:rsidR="00B516AF" w:rsidRPr="00B516AF" w:rsidRDefault="00A63DD8" w:rsidP="00B516AF">
            <w:pPr>
              <w:spacing w:before="60" w:after="6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ohn Smith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6157151B" w14:textId="77777777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D1890B" w14:textId="21C5B90B" w:rsidR="00B516AF" w:rsidRPr="00B516AF" w:rsidRDefault="00A63DD8" w:rsidP="00B516AF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Head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55835BD6" w14:textId="77777777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5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70FB6" w14:textId="28A47903" w:rsidR="00B516AF" w:rsidRPr="00B516AF" w:rsidRDefault="00A63DD8" w:rsidP="00B516AF">
            <w:pPr>
              <w:spacing w:before="60" w:after="6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dminstration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center"/>
          </w:tcPr>
          <w:p w14:paraId="2BD29355" w14:textId="77777777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28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AF207" w14:textId="4CB50511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  <w:r w:rsidRPr="00B516AF">
              <w:rPr>
                <w:rFonts w:ascii="Arial" w:hAnsi="Arial" w:cs="Arial"/>
              </w:rPr>
              <w:t>mm/dd/</w:t>
            </w:r>
            <w:proofErr w:type="spellStart"/>
            <w:r w:rsidRPr="00B516AF">
              <w:rPr>
                <w:rFonts w:ascii="Arial" w:hAnsi="Arial" w:cs="Arial"/>
              </w:rPr>
              <w:t>yyyy</w:t>
            </w:r>
            <w:proofErr w:type="spellEnd"/>
            <w:r w:rsidRPr="00B516AF">
              <w:rPr>
                <w:rFonts w:ascii="Arial" w:hAnsi="Arial" w:cs="Arial"/>
              </w:rPr>
              <w:t xml:space="preserve"> to mm/dd/</w:t>
            </w:r>
            <w:proofErr w:type="spellStart"/>
            <w:r w:rsidRPr="00B516AF">
              <w:rPr>
                <w:rFonts w:ascii="Arial" w:hAnsi="Arial" w:cs="Arial"/>
              </w:rPr>
              <w:t>yyyy</w:t>
            </w:r>
            <w:proofErr w:type="spellEnd"/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49D3E1B1" w14:textId="77777777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B516AF" w:rsidRPr="000F7871" w14:paraId="137DF7F1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72214639" w14:textId="77777777" w:rsidR="00B516AF" w:rsidRPr="000F7871" w:rsidRDefault="00B516AF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4586" w:type="dxa"/>
            <w:gridSpan w:val="1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E7E6E6" w:themeFill="background2"/>
          </w:tcPr>
          <w:p w14:paraId="018FFEE8" w14:textId="77777777" w:rsidR="00B516AF" w:rsidRPr="000F7871" w:rsidRDefault="00B516AF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7F7F7F" w:themeFill="text1" w:themeFillTint="80"/>
          </w:tcPr>
          <w:p w14:paraId="0C32CA0C" w14:textId="77777777" w:rsidR="00B516AF" w:rsidRPr="000F7871" w:rsidRDefault="00B516AF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A63DD8" w14:paraId="245457CD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95"/>
        </w:trPr>
        <w:tc>
          <w:tcPr>
            <w:tcW w:w="265" w:type="dxa"/>
            <w:gridSpan w:val="2"/>
            <w:vMerge w:val="restart"/>
            <w:tcBorders>
              <w:top w:val="nil"/>
              <w:left w:val="nil"/>
              <w:bottom w:val="nil"/>
              <w:right w:val="single" w:sz="4" w:space="0" w:color="F2F2F2" w:themeColor="background1" w:themeShade="F2"/>
            </w:tcBorders>
            <w:shd w:val="clear" w:color="auto" w:fill="7F7F7F" w:themeFill="text1" w:themeFillTint="80"/>
            <w:vAlign w:val="center"/>
          </w:tcPr>
          <w:p w14:paraId="35FA225E" w14:textId="1EE27AE7" w:rsidR="000F7871" w:rsidRDefault="000F7871" w:rsidP="000F7871">
            <w:pPr>
              <w:jc w:val="center"/>
            </w:pPr>
          </w:p>
        </w:tc>
        <w:tc>
          <w:tcPr>
            <w:tcW w:w="1623" w:type="dxa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76CCAB98" w14:textId="7191BB25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Date</w:t>
            </w:r>
          </w:p>
        </w:tc>
        <w:tc>
          <w:tcPr>
            <w:tcW w:w="3422" w:type="dxa"/>
            <w:gridSpan w:val="4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24DFE034" w14:textId="6BE6C26A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Destination</w:t>
            </w:r>
          </w:p>
        </w:tc>
        <w:tc>
          <w:tcPr>
            <w:tcW w:w="4140" w:type="dxa"/>
            <w:gridSpan w:val="4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3BA8F9A4" w14:textId="4F970368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Purpose</w:t>
            </w:r>
          </w:p>
        </w:tc>
        <w:tc>
          <w:tcPr>
            <w:tcW w:w="2520" w:type="dxa"/>
            <w:gridSpan w:val="3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63D71AE1" w14:textId="2FEA048B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Odometer Reading</w:t>
            </w:r>
          </w:p>
        </w:tc>
        <w:tc>
          <w:tcPr>
            <w:tcW w:w="1260" w:type="dxa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4E2F0D3E" w14:textId="47F07DAE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Miles Traveled</w:t>
            </w:r>
          </w:p>
        </w:tc>
        <w:tc>
          <w:tcPr>
            <w:tcW w:w="1621" w:type="dxa"/>
            <w:vMerge w:val="restart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7E1BE5C0" w14:textId="07425847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Running Total Miles</w:t>
            </w:r>
          </w:p>
        </w:tc>
        <w:tc>
          <w:tcPr>
            <w:tcW w:w="265" w:type="dxa"/>
            <w:tcBorders>
              <w:top w:val="nil"/>
              <w:left w:val="single" w:sz="4" w:space="0" w:color="F2F2F2" w:themeColor="background1" w:themeShade="F2"/>
              <w:bottom w:val="nil"/>
              <w:right w:val="nil"/>
            </w:tcBorders>
            <w:shd w:val="clear" w:color="auto" w:fill="7F7F7F" w:themeFill="text1" w:themeFillTint="80"/>
          </w:tcPr>
          <w:p w14:paraId="0F49FBFA" w14:textId="77777777" w:rsidR="000F7871" w:rsidRDefault="000F7871"/>
        </w:tc>
      </w:tr>
      <w:tr w:rsidR="00A63DD8" w14:paraId="6E6B1546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40"/>
        </w:trPr>
        <w:tc>
          <w:tcPr>
            <w:tcW w:w="265" w:type="dxa"/>
            <w:gridSpan w:val="2"/>
            <w:vMerge/>
            <w:tcBorders>
              <w:top w:val="nil"/>
              <w:left w:val="nil"/>
              <w:bottom w:val="nil"/>
              <w:right w:val="single" w:sz="4" w:space="0" w:color="F2F2F2" w:themeColor="background1" w:themeShade="F2"/>
            </w:tcBorders>
            <w:shd w:val="clear" w:color="auto" w:fill="7F7F7F" w:themeFill="text1" w:themeFillTint="80"/>
            <w:vAlign w:val="center"/>
          </w:tcPr>
          <w:p w14:paraId="0F50FD51" w14:textId="77777777" w:rsidR="000F7871" w:rsidRDefault="000F7871" w:rsidP="000F7871">
            <w:pPr>
              <w:jc w:val="center"/>
            </w:pPr>
          </w:p>
        </w:tc>
        <w:tc>
          <w:tcPr>
            <w:tcW w:w="1623" w:type="dxa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52B90CDE" w14:textId="370D2BAB" w:rsidR="000F7871" w:rsidRDefault="000F7871" w:rsidP="000F7871">
            <w:pPr>
              <w:jc w:val="center"/>
            </w:pPr>
          </w:p>
        </w:tc>
        <w:tc>
          <w:tcPr>
            <w:tcW w:w="3422" w:type="dxa"/>
            <w:gridSpan w:val="4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202F7FBC" w14:textId="31C84AB5" w:rsidR="000F7871" w:rsidRDefault="000F7871" w:rsidP="000F7871">
            <w:pPr>
              <w:jc w:val="center"/>
            </w:pPr>
          </w:p>
        </w:tc>
        <w:tc>
          <w:tcPr>
            <w:tcW w:w="4140" w:type="dxa"/>
            <w:gridSpan w:val="4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59441607" w14:textId="21DDA887" w:rsidR="000F7871" w:rsidRDefault="000F7871" w:rsidP="000F7871">
            <w:pPr>
              <w:jc w:val="center"/>
            </w:pPr>
          </w:p>
        </w:tc>
        <w:tc>
          <w:tcPr>
            <w:tcW w:w="126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240DF65E" w14:textId="57B1CADE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Beginning</w:t>
            </w:r>
          </w:p>
        </w:tc>
        <w:tc>
          <w:tcPr>
            <w:tcW w:w="1260" w:type="dxa"/>
            <w:gridSpan w:val="2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C9C9C9" w:themeFill="accent3" w:themeFillTint="99"/>
            <w:vAlign w:val="center"/>
          </w:tcPr>
          <w:p w14:paraId="46B1363C" w14:textId="66B78F4F" w:rsidR="000F7871" w:rsidRDefault="000F7871" w:rsidP="000F7871">
            <w:pPr>
              <w:jc w:val="center"/>
            </w:pPr>
            <w:r w:rsidRPr="00B516AF">
              <w:rPr>
                <w:rFonts w:ascii="Arial" w:eastAsia="Times New Roman" w:hAnsi="Arial" w:cs="Arial"/>
                <w:color w:val="000000"/>
              </w:rPr>
              <w:t>Ending</w:t>
            </w:r>
          </w:p>
        </w:tc>
        <w:tc>
          <w:tcPr>
            <w:tcW w:w="1260" w:type="dxa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177A7D95" w14:textId="77777777" w:rsidR="000F7871" w:rsidRDefault="000F7871" w:rsidP="000F7871">
            <w:pPr>
              <w:jc w:val="center"/>
            </w:pPr>
          </w:p>
        </w:tc>
        <w:tc>
          <w:tcPr>
            <w:tcW w:w="1621" w:type="dxa"/>
            <w:vMerge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E7E6E6" w:themeFill="background2"/>
            <w:vAlign w:val="center"/>
          </w:tcPr>
          <w:p w14:paraId="5130722D" w14:textId="77777777" w:rsidR="000F7871" w:rsidRDefault="000F7871" w:rsidP="000F7871">
            <w:pPr>
              <w:jc w:val="center"/>
            </w:pPr>
          </w:p>
        </w:tc>
        <w:tc>
          <w:tcPr>
            <w:tcW w:w="265" w:type="dxa"/>
            <w:tcBorders>
              <w:top w:val="nil"/>
              <w:left w:val="single" w:sz="4" w:space="0" w:color="F2F2F2" w:themeColor="background1" w:themeShade="F2"/>
              <w:bottom w:val="nil"/>
              <w:right w:val="nil"/>
            </w:tcBorders>
            <w:shd w:val="clear" w:color="auto" w:fill="7F7F7F" w:themeFill="text1" w:themeFillTint="80"/>
          </w:tcPr>
          <w:p w14:paraId="4A991944" w14:textId="77777777" w:rsidR="000F7871" w:rsidRDefault="000F7871"/>
        </w:tc>
      </w:tr>
      <w:tr w:rsidR="00A63DD8" w:rsidRPr="000F7871" w14:paraId="7FD36055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  <w:vAlign w:val="center"/>
          </w:tcPr>
          <w:p w14:paraId="2CE946C5" w14:textId="77777777" w:rsidR="000F7871" w:rsidRPr="000F7871" w:rsidRDefault="000F7871" w:rsidP="000F787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C4CC684" w14:textId="5178F2ED" w:rsidR="000F7871" w:rsidRPr="000F7871" w:rsidRDefault="000F7871" w:rsidP="000F7871">
            <w:pPr>
              <w:jc w:val="center"/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mm/dd/</w:t>
            </w:r>
            <w:proofErr w:type="spellStart"/>
            <w:r w:rsidRPr="000F7871">
              <w:rPr>
                <w:rFonts w:ascii="Arial" w:hAnsi="Arial" w:cs="Arial"/>
              </w:rPr>
              <w:t>yyyy</w:t>
            </w:r>
            <w:proofErr w:type="spellEnd"/>
          </w:p>
        </w:tc>
        <w:tc>
          <w:tcPr>
            <w:tcW w:w="3422" w:type="dxa"/>
            <w:gridSpan w:val="4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686C59" w14:textId="7CBFCA98" w:rsidR="000F7871" w:rsidRPr="000F7871" w:rsidRDefault="00A63DD8" w:rsidP="000F78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d Office</w:t>
            </w:r>
          </w:p>
        </w:tc>
        <w:tc>
          <w:tcPr>
            <w:tcW w:w="4140" w:type="dxa"/>
            <w:gridSpan w:val="4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9118D96" w14:textId="38F53815" w:rsidR="000F7871" w:rsidRPr="000F7871" w:rsidRDefault="000F7871" w:rsidP="000F7871">
            <w:pPr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Monthly Department Head Meeting</w:t>
            </w:r>
          </w:p>
        </w:tc>
        <w:tc>
          <w:tcPr>
            <w:tcW w:w="1260" w:type="dxa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71AC0E" w14:textId="554CC544" w:rsidR="000F7871" w:rsidRPr="000F7871" w:rsidRDefault="000F7871" w:rsidP="000F787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F7871">
              <w:rPr>
                <w:rFonts w:ascii="Arial" w:eastAsia="Times New Roman" w:hAnsi="Arial" w:cs="Arial"/>
                <w:color w:val="000000"/>
              </w:rPr>
              <w:t>214785</w:t>
            </w:r>
          </w:p>
        </w:tc>
        <w:tc>
          <w:tcPr>
            <w:tcW w:w="1260" w:type="dxa"/>
            <w:gridSpan w:val="2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E25287" w14:textId="2B55EEFD" w:rsidR="000F7871" w:rsidRPr="000F7871" w:rsidRDefault="000F7871" w:rsidP="000F787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F7871">
              <w:rPr>
                <w:rFonts w:ascii="Arial" w:eastAsia="Times New Roman" w:hAnsi="Arial" w:cs="Arial"/>
                <w:color w:val="000000"/>
              </w:rPr>
              <w:t>214797</w:t>
            </w:r>
          </w:p>
        </w:tc>
        <w:tc>
          <w:tcPr>
            <w:tcW w:w="1260" w:type="dxa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584DCC9" w14:textId="0B2B156C" w:rsidR="000F7871" w:rsidRPr="000F7871" w:rsidRDefault="000F7871" w:rsidP="000F7871">
            <w:pPr>
              <w:jc w:val="center"/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12</w:t>
            </w:r>
          </w:p>
        </w:tc>
        <w:tc>
          <w:tcPr>
            <w:tcW w:w="1621" w:type="dxa"/>
            <w:tcBorders>
              <w:top w:val="single" w:sz="4" w:space="0" w:color="F2F2F2" w:themeColor="background1" w:themeShade="F2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16D966" w14:textId="4980DD50" w:rsidR="000F7871" w:rsidRPr="000F7871" w:rsidRDefault="000F7871" w:rsidP="000F7871">
            <w:pPr>
              <w:jc w:val="center"/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12</w:t>
            </w: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789ED161" w14:textId="77777777" w:rsidR="000F7871" w:rsidRPr="000F7871" w:rsidRDefault="000F7871">
            <w:pPr>
              <w:rPr>
                <w:rFonts w:ascii="Arial" w:hAnsi="Arial" w:cs="Arial"/>
              </w:rPr>
            </w:pPr>
          </w:p>
        </w:tc>
      </w:tr>
      <w:tr w:rsidR="00A63DD8" w:rsidRPr="000F7871" w14:paraId="41922387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75D5CBD0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F8DBA2" w14:textId="6342F7CF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0E8D13" w14:textId="7342C315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46E6B8" w14:textId="28342381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0E125D" w14:textId="60C6082A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E33461" w14:textId="4201F94E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5D48BB" w14:textId="15DC5DAA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BBD917" w14:textId="398A9E01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4E84392C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1376EE35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1E69C404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919C5A" w14:textId="0CDA642F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280CCD" w14:textId="2B057EB3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7FE1B9" w14:textId="6F0EEF76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035A75" w14:textId="5EC60DDE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B23C0D" w14:textId="1E98962D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B6C12D" w14:textId="29939A7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1D97F7" w14:textId="1B29B1B8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025BB68D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577376E5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549D1676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7387FB" w14:textId="564DB6B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347D3A" w14:textId="43EF81A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B4FA22" w14:textId="328C1ADE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EC9896" w14:textId="0A7E839F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A668BE" w14:textId="4EBB8231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0D07FA" w14:textId="4FDF909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F8028B" w14:textId="314219AB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3A8690F2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12636D0F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3A50703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0AAD11" w14:textId="5D7B0DCE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9E611B" w14:textId="16267C4B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00336E" w14:textId="4B0EE9A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C1EF02" w14:textId="232484FF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FAF6B8" w14:textId="5FC4FCD6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D7C643" w14:textId="38BDADE5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DDD4E1" w14:textId="7E6661AA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133C7BBB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35F1D556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B5BA4CE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CE29D5" w14:textId="507A022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27B6A8" w14:textId="10C42988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97228C" w14:textId="73A15EF1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1534B2" w14:textId="204AE0DE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bookmarkStart w:id="0" w:name="_GoBack"/>
            <w:bookmarkEnd w:id="0"/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93505A" w14:textId="27772172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7E75AC" w14:textId="69B6DE32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751AF4" w14:textId="54CD7964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4397E9D1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6D982C9A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199218FD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D56619" w14:textId="026B8FD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BA8BCC" w14:textId="7364F082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91EC38" w14:textId="359D6CD5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201BC0" w14:textId="1DD2A8AB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D574CE" w14:textId="2BD82365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EEFDCC" w14:textId="4EF5194B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8B315D" w14:textId="73B0568B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53F15D61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5B7EFE7E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1F3F780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6A9E2E" w14:textId="29BB7989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42F26D" w14:textId="6E28AE81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5B1468" w14:textId="400A81F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2ABC0D" w14:textId="60809615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7D0DD9" w14:textId="2472BB1A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89107A" w14:textId="41CB045A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49FF93" w14:textId="737A9C4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5CDE696A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507372BB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31F612B3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381838" w14:textId="4836C10F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060937" w14:textId="3365172C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9C59E6" w14:textId="69D1DF01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319B02" w14:textId="1E4C2270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145606" w14:textId="01045561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34E3CA" w14:textId="5A155FAD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13C4C1" w14:textId="18323B3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306FEA12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66D83882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780540A1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8D5260" w14:textId="5B870AC9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9E30AC" w14:textId="517DA09A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BE23CE" w14:textId="5A358008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0707033" w14:textId="5CB65707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8D309E" w14:textId="3F5FE3E3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8ED9F1" w14:textId="4D5134B5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4BC366" w14:textId="779940A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2B93F985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3A1CF8E9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FFCC139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8D740E" w14:textId="645250F8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AA40CF" w14:textId="7165AAB2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852BA0" w14:textId="5F26DFD4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E77E95" w14:textId="1CA0C80A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EFCB82" w14:textId="6754006A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5F089A" w14:textId="63023910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D9D5A3" w14:textId="66B5AEDD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18E591F4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414F8185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485D020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8E080F" w14:textId="047E232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D7F647" w14:textId="1DF2BE60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0FB890" w14:textId="289958DC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28640C" w14:textId="784C77B5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930464" w14:textId="576FD508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1C369C" w14:textId="244A74CE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67E70D" w14:textId="44F91FEC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3617922C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19991A0D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2228957F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FBFC3C" w14:textId="689ABECA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084E22" w14:textId="464F3B1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AA3B02" w14:textId="7E7414CF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A6683B" w14:textId="0C1E38C2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F99B98" w14:textId="35189BD0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D2C8F2" w14:textId="13F4E59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73C4A1" w14:textId="76180E98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024B30BB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0F7871" w14:paraId="7FCB828E" w14:textId="77777777" w:rsidTr="00502D8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2"/>
        </w:trPr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21892D55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9CE0BC" w14:textId="5C5662D1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665161" w14:textId="47E5F78B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4CE236" w14:textId="573C85CD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8F01B7" w14:textId="3560A23B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041A9FD" w14:textId="03F6FD50" w:rsidR="000F7871" w:rsidRPr="000F7871" w:rsidRDefault="000F7871" w:rsidP="004304A1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2326F3" w14:textId="05074BE3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9A2286" w14:textId="139638A2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5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7F7F7F" w:themeFill="text1" w:themeFillTint="80"/>
          </w:tcPr>
          <w:p w14:paraId="292B5E40" w14:textId="77777777" w:rsidR="000F7871" w:rsidRPr="000F7871" w:rsidRDefault="000F7871" w:rsidP="004304A1">
            <w:pPr>
              <w:rPr>
                <w:rFonts w:ascii="Arial" w:hAnsi="Arial" w:cs="Arial"/>
              </w:rPr>
            </w:pPr>
          </w:p>
        </w:tc>
      </w:tr>
      <w:tr w:rsidR="00A63DD8" w:rsidRPr="00B55535" w14:paraId="43455CBC" w14:textId="77777777" w:rsidTr="00502D85">
        <w:tc>
          <w:tcPr>
            <w:tcW w:w="258" w:type="dxa"/>
            <w:tcBorders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7B430040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546D8D7C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9D9C02B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1ADD73D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7F7F7F" w:themeFill="text1" w:themeFillTint="80"/>
          </w:tcPr>
          <w:p w14:paraId="0526F9AF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</w:tr>
    </w:tbl>
    <w:p w14:paraId="3695A8F6" w14:textId="267FC7FA" w:rsidR="00B516AF" w:rsidRPr="000F7871" w:rsidRDefault="00B516AF" w:rsidP="000F7871">
      <w:pPr>
        <w:spacing w:after="0"/>
        <w:rPr>
          <w:sz w:val="2"/>
          <w:szCs w:val="2"/>
        </w:rPr>
      </w:pPr>
    </w:p>
    <w:sectPr w:rsidR="00B516AF" w:rsidRPr="000F7871" w:rsidSect="00DF5966">
      <w:headerReference w:type="default" r:id="rId7"/>
      <w:footerReference w:type="default" r:id="rId8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66658" w14:textId="77777777" w:rsidR="00EC7D1F" w:rsidRDefault="00EC7D1F" w:rsidP="00DF5966">
      <w:pPr>
        <w:spacing w:after="0" w:line="240" w:lineRule="auto"/>
      </w:pPr>
      <w:r>
        <w:separator/>
      </w:r>
    </w:p>
  </w:endnote>
  <w:endnote w:type="continuationSeparator" w:id="0">
    <w:p w14:paraId="5FAC36EE" w14:textId="77777777" w:rsidR="00EC7D1F" w:rsidRDefault="00EC7D1F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FF8BD" w14:textId="77777777" w:rsidR="00EC7D1F" w:rsidRDefault="00EC7D1F" w:rsidP="00DF5966">
      <w:pPr>
        <w:spacing w:after="0" w:line="240" w:lineRule="auto"/>
      </w:pPr>
      <w:r>
        <w:separator/>
      </w:r>
    </w:p>
  </w:footnote>
  <w:footnote w:type="continuationSeparator" w:id="0">
    <w:p w14:paraId="1737FBAD" w14:textId="77777777" w:rsidR="00EC7D1F" w:rsidRDefault="00EC7D1F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F799C" w14:textId="2109964C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0006081F"/>
    <w:rsid w:val="000850C0"/>
    <w:rsid w:val="000F7871"/>
    <w:rsid w:val="0018283A"/>
    <w:rsid w:val="00193D0B"/>
    <w:rsid w:val="003C6834"/>
    <w:rsid w:val="00502D85"/>
    <w:rsid w:val="007032A9"/>
    <w:rsid w:val="00790D62"/>
    <w:rsid w:val="008734A4"/>
    <w:rsid w:val="008D6D85"/>
    <w:rsid w:val="0097585D"/>
    <w:rsid w:val="009F62D8"/>
    <w:rsid w:val="00A63DD8"/>
    <w:rsid w:val="00AC406C"/>
    <w:rsid w:val="00AE120D"/>
    <w:rsid w:val="00B516AF"/>
    <w:rsid w:val="00B55535"/>
    <w:rsid w:val="00C03089"/>
    <w:rsid w:val="00C4366E"/>
    <w:rsid w:val="00CB23F6"/>
    <w:rsid w:val="00DB22EC"/>
    <w:rsid w:val="00DF5966"/>
    <w:rsid w:val="00EC7D1F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30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8</cp:revision>
  <dcterms:created xsi:type="dcterms:W3CDTF">2020-01-20T00:57:00Z</dcterms:created>
  <dcterms:modified xsi:type="dcterms:W3CDTF">2020-01-21T09:50:00Z</dcterms:modified>
</cp:coreProperties>
</file>